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6A7ACAF6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Pr="00584937">
          <w:rPr>
            <w:rStyle w:val="a9"/>
            <w:noProof/>
          </w:rPr>
          <w:t>"C# Fundamentals" course @ SoftUni</w:t>
        </w:r>
      </w:hyperlink>
      <w:r w:rsidRPr="00B0553A">
        <w:rPr>
          <w:rStyle w:val="a9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a9"/>
            <w:noProof/>
          </w:rPr>
          <w:t>Judge</w:t>
        </w:r>
      </w:hyperlink>
    </w:p>
    <w:p w14:paraId="06C49DFB" w14:textId="77777777" w:rsidR="00B0553A" w:rsidRPr="003E339C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3E339C">
        <w:rPr>
          <w:noProof/>
          <w:highlight w:val="yellow"/>
        </w:rPr>
        <w:t>Smallest of Three Numbers</w:t>
      </w:r>
    </w:p>
    <w:p w14:paraId="3FED5E74" w14:textId="35FFE23B" w:rsidR="00B0553A" w:rsidRDefault="00175315" w:rsidP="00B0553A">
      <w:pPr>
        <w:rPr>
          <w:noProof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63BB2512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D8A1BF4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65F0F25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Smallest_of_Three_Numbers</w:t>
      </w:r>
    </w:p>
    <w:p w14:paraId="17D4DE6D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C65C939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7E57070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81765A2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4A2D5BD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5EE7DFD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;</w:t>
      </w:r>
    </w:p>
    <w:p w14:paraId="196433F2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3; i++)</w:t>
      </w:r>
    </w:p>
    <w:p w14:paraId="34298702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82D2521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 =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6F62ED1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D6EDAE0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40CF79C6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</w:t>
      </w:r>
    </w:p>
    <w:p w14:paraId="727F75D2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ED7F1C7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D6315C4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D46DC11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nt32.MaxValue;</w:t>
      </w:r>
    </w:p>
    <w:p w14:paraId="6275462D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4812098F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7058B49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]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ABD75A5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 }</w:t>
      </w:r>
    </w:p>
    <w:p w14:paraId="4156F3D0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FD4473B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DBD8603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ACB0A49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A56939F" w14:textId="77777777" w:rsidR="003E339C" w:rsidRDefault="003E339C" w:rsidP="003E339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496C461" w14:textId="77777777" w:rsidR="003E339C" w:rsidRPr="00B0553A" w:rsidRDefault="003E339C" w:rsidP="00B0553A">
      <w:pPr>
        <w:rPr>
          <w:b/>
          <w:noProof/>
          <w:lang w:val="bg-BG"/>
        </w:rPr>
      </w:pPr>
    </w:p>
    <w:p w14:paraId="104D71CB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DE4EA0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DE4EA0">
        <w:rPr>
          <w:noProof/>
          <w:highlight w:val="yellow"/>
        </w:rPr>
        <w:t>Vowels Count</w:t>
      </w:r>
    </w:p>
    <w:p w14:paraId="46ED7943" w14:textId="06F45000" w:rsidR="00B0553A" w:rsidRDefault="00584937" w:rsidP="00B0553A">
      <w:pPr>
        <w:rPr>
          <w:noProof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5E3E06FB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C9EBCEE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0C29F99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Vowels_Count</w:t>
      </w:r>
    </w:p>
    <w:p w14:paraId="05717FB6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E3D1566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86AD14F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4EC82DC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06536D9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5F5DF4D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48456DA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OfVowe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5404C6C8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64ABB79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C07027A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OfVowe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03F6BCEB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 </w:t>
      </w:r>
    </w:p>
    <w:p w14:paraId="2BBA387F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21631A9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.ToL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</w:t>
      </w:r>
    </w:p>
    <w:p w14:paraId="487BEBD9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513BA4C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a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u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y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e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o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i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DEE6F9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324FD7D8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++; </w:t>
      </w:r>
    </w:p>
    <w:p w14:paraId="3C1836D6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7FC8085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CDB1A72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C928717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C556AFA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3F5C8C6" w14:textId="77777777" w:rsidR="00DE4EA0" w:rsidRDefault="00DE4EA0" w:rsidP="00DE4EA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5ADC559" w14:textId="77777777" w:rsidR="00DE4EA0" w:rsidRPr="00B0553A" w:rsidRDefault="00DE4EA0" w:rsidP="00B0553A">
      <w:pPr>
        <w:rPr>
          <w:noProof/>
          <w:lang w:val="bg-BG"/>
        </w:rPr>
      </w:pPr>
    </w:p>
    <w:p w14:paraId="1F51C89F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1B5A20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1B5A20">
        <w:rPr>
          <w:noProof/>
          <w:highlight w:val="yellow"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6919F49" w:rsid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A879182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DE625BB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1425A5D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Characters_in_Range</w:t>
      </w:r>
    </w:p>
    <w:p w14:paraId="29917D0D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D771857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CED996B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2239993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AC79868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62EBF4C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A6DA791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BC2412A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aractersInRan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64AB9C9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BC5F91B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4F27DA3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aractersInRan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5CAC7BC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F5D31F8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552B32F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0B105D6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239D4F0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FAAA7C4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0F30D54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7533B7D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F1DFA6E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firstChar+1; i &lt;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6C1D4DDC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B40F386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i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5CB263C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D869B60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003619B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CC445D6" w14:textId="77777777" w:rsidR="001B5A20" w:rsidRDefault="001B5A20" w:rsidP="001B5A2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B988BC9" w14:textId="77777777" w:rsidR="001B5A20" w:rsidRPr="00826224" w:rsidRDefault="001B5A20" w:rsidP="00B0553A">
      <w:pPr>
        <w:rPr>
          <w:noProof/>
        </w:rPr>
      </w:pPr>
    </w:p>
    <w:p w14:paraId="7F0DDE9E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9E309F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9E309F">
        <w:rPr>
          <w:noProof/>
          <w:highlight w:val="yellow"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3EACCA8C" w:rsidR="00B0553A" w:rsidRPr="00785554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05E328C4" w14:textId="00AC8335" w:rsidR="00785554" w:rsidRDefault="00785554" w:rsidP="00785554">
      <w:pPr>
        <w:spacing w:after="160"/>
        <w:rPr>
          <w:rFonts w:ascii="Consolas" w:hAnsi="Consolas"/>
          <w:noProof/>
          <w:lang w:val="bg-BG"/>
        </w:rPr>
      </w:pPr>
    </w:p>
    <w:p w14:paraId="575ADC24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3BC2419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3C1B6CF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Password_Validator</w:t>
      </w:r>
    </w:p>
    <w:p w14:paraId="698F1A55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1F227E4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1F116B8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9014FD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2617B8C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0CD6E6B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411E06E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5CDBA278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0F4AC82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758AEC09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 }</w:t>
      </w:r>
    </w:p>
    <w:p w14:paraId="6D8E1C5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FE308C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u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twe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6 and 10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haracte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3D5ABC4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72B4B73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Cont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52FA8565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 }</w:t>
      </w:r>
    </w:p>
    <w:p w14:paraId="6FDC4F07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1D0A97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u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ns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nl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ette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and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gi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D031A9E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</w:t>
      </w:r>
    </w:p>
    <w:p w14:paraId="2B21032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Digi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2C81D9D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}</w:t>
      </w:r>
    </w:p>
    <w:p w14:paraId="0C8EC03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5B708672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u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ea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2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gi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6E2B16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1BCD57F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4574680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3)</w:t>
      </w:r>
    </w:p>
    <w:p w14:paraId="23385C6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al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43E260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F459404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4B4C1D24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{</w:t>
      </w:r>
    </w:p>
    <w:p w14:paraId="4206D70E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6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=10)</w:t>
      </w:r>
    </w:p>
    <w:p w14:paraId="1B74F9EC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1A4914C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</w:p>
    <w:p w14:paraId="5167042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}</w:t>
      </w:r>
    </w:p>
    <w:p w14:paraId="7817033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Cont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25E42868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CEEF154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</w:t>
      </w:r>
    </w:p>
    <w:p w14:paraId="35ACEB4C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45CB9CE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F4EF8A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(  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48&amp;&amp;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=57)  ||  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65 &amp;&amp;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90) ||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97 &amp;&amp;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122) ))</w:t>
      </w:r>
    </w:p>
    <w:p w14:paraId="03A6C584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2FF40310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F2659C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D4FD0E9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A0E4067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FC98D6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wordDigi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0241938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8C5CBAF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4723B50B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3FE547E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A035742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48 &amp;&amp;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57))</w:t>
      </w:r>
    </w:p>
    <w:p w14:paraId="4D37549E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 }</w:t>
      </w:r>
    </w:p>
    <w:p w14:paraId="5EB622D7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C636C19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D36B453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2)</w:t>
      </w:r>
    </w:p>
    <w:p w14:paraId="16B0CBA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178207BC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</w:p>
    <w:p w14:paraId="726F7C0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9F521DB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C20B33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D87101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695D486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785554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785554">
        <w:rPr>
          <w:noProof/>
          <w:highlight w:val="yellow"/>
        </w:rPr>
        <w:t>Add and Subtract</w:t>
      </w:r>
    </w:p>
    <w:p w14:paraId="70401C79" w14:textId="4A81F223" w:rsidR="00F836A4" w:rsidRDefault="00F836A4" w:rsidP="00F836A4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730EB568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652429B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CD1F678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Add_and_Subtract</w:t>
      </w:r>
    </w:p>
    <w:p w14:paraId="4DE94258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8A3016A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079F202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14620E7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A69003B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93AA7C2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A428C87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615E2B9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c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0A79838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lculat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, b, c));</w:t>
      </w:r>
    </w:p>
    <w:p w14:paraId="08875AFD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BBA49B1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4A9E477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lculat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c)</w:t>
      </w:r>
    </w:p>
    <w:p w14:paraId="44AE88EA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6C7511F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 + b - c;</w:t>
      </w:r>
    </w:p>
    <w:p w14:paraId="5780037A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5124AD7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9CE0D0D" w14:textId="77777777" w:rsidR="00785554" w:rsidRDefault="00785554" w:rsidP="0078555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63313C9" w14:textId="77777777" w:rsidR="00785554" w:rsidRPr="00785554" w:rsidRDefault="00785554" w:rsidP="00785554"/>
    <w:p w14:paraId="15AF0707" w14:textId="0F0FE7E6" w:rsidR="00B0553A" w:rsidRPr="00B0553A" w:rsidRDefault="00B0553A" w:rsidP="00F836A4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536D29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536D29">
        <w:rPr>
          <w:noProof/>
          <w:highlight w:val="yellow"/>
        </w:rPr>
        <w:t>Middle Characters</w:t>
      </w:r>
    </w:p>
    <w:p w14:paraId="708F1311" w14:textId="0DC849D7" w:rsid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3537DF07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B73D97F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66BC1B0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Middle_Characters</w:t>
      </w:r>
    </w:p>
    <w:p w14:paraId="4EF273FF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658EF87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CE9EB7A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4FB9492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27F5213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97C5CBF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2FEEDEA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ddle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8FA24BE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F6054E1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DA51CFE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ddle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25633C9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00D74FE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nput.Length%2!=0)</w:t>
      </w:r>
    </w:p>
    <w:p w14:paraId="7F4E1F58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/2]); }</w:t>
      </w:r>
    </w:p>
    <w:p w14:paraId="73156276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166F2D80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2-1]}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2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23138E1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55FDE1C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9D8D839" w14:textId="77777777" w:rsidR="00536D29" w:rsidRDefault="00536D29" w:rsidP="00536D2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7C56D95" w14:textId="77777777" w:rsidR="00536D29" w:rsidRPr="00DB56E5" w:rsidRDefault="00536D29" w:rsidP="00DB56E5">
      <w:pPr>
        <w:rPr>
          <w:noProof/>
        </w:rPr>
      </w:pPr>
    </w:p>
    <w:p w14:paraId="4FE01130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496E32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496E32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496E32">
        <w:rPr>
          <w:noProof/>
          <w:highlight w:val="yellow"/>
        </w:rPr>
        <w:t>NxN Matrix</w:t>
      </w:r>
    </w:p>
    <w:p w14:paraId="38E6EA51" w14:textId="50902BCC" w:rsidR="003475A1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5E13E46F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C2F4D64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DB8D1B6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NxN_Matrix</w:t>
      </w:r>
    </w:p>
    <w:p w14:paraId="365231E6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A5104EC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1368655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3CC585A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16636A2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94AB8B2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29C6852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ri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);</w:t>
      </w:r>
    </w:p>
    <w:p w14:paraId="655ADB97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9A72CD5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D6FE6AE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ri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)</w:t>
      </w:r>
    </w:p>
    <w:p w14:paraId="58F1925A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6886B2D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7A846713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47339EA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0; j &lt; n; j++)</w:t>
      </w:r>
    </w:p>
    <w:p w14:paraId="1381A326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F5C93D0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D9F7671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98FABD5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7C001F8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C1836AC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7F64B71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EB8D132" w14:textId="77777777" w:rsidR="00496E32" w:rsidRDefault="00496E32" w:rsidP="00496E3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5ED01F5" w14:textId="77777777" w:rsidR="00496E32" w:rsidRPr="00B0553A" w:rsidRDefault="00496E32" w:rsidP="00B0553A">
      <w:pPr>
        <w:rPr>
          <w:noProof/>
          <w:lang w:val="bg-BG"/>
        </w:rPr>
      </w:pPr>
    </w:p>
    <w:p w14:paraId="788D7C0A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436D88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436D88">
        <w:rPr>
          <w:noProof/>
          <w:highlight w:val="yellow"/>
        </w:rPr>
        <w:t>Factorial Division</w:t>
      </w:r>
    </w:p>
    <w:p w14:paraId="490EF525" w14:textId="3F0799AA" w:rsidR="003475A1" w:rsidRDefault="003475A1" w:rsidP="00B0553A">
      <w:pPr>
        <w:rPr>
          <w:noProof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a9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7B8BA574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75759B6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D197DA6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Factorial_Division</w:t>
      </w:r>
    </w:p>
    <w:p w14:paraId="45F61DAD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DDD3D8F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B8F43E7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22CF485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1AD790B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70975F6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0FF257A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74D7B42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(factroriel(firstNumber)/factroriel(secondNumber)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27E66D2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63B69F2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05C32B8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rori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C129375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FAFEECE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ori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1;</w:t>
      </w:r>
    </w:p>
    <w:p w14:paraId="4B69460D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 &gt; 0; i--)</w:t>
      </w:r>
    </w:p>
    <w:p w14:paraId="20B14C3F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CC6D977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ori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= i;</w:t>
      </w:r>
    </w:p>
    <w:p w14:paraId="03917623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E6DD043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5DB9958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ori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969A4F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0AAC4A3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2463EF6" w14:textId="77777777" w:rsidR="00436D88" w:rsidRDefault="00436D88" w:rsidP="00436D8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19EE8E6" w14:textId="77777777" w:rsidR="00436D88" w:rsidRPr="00B0553A" w:rsidRDefault="00436D88" w:rsidP="00B0553A">
      <w:pPr>
        <w:rPr>
          <w:noProof/>
          <w:lang w:val="bg-BG"/>
        </w:rPr>
      </w:pPr>
    </w:p>
    <w:p w14:paraId="64793EB5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9E309F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9E309F">
        <w:rPr>
          <w:noProof/>
          <w:highlight w:val="yellow"/>
        </w:rPr>
        <w:t>Palindrome Integers</w:t>
      </w:r>
    </w:p>
    <w:p w14:paraId="67FE9B72" w14:textId="00982157" w:rsidR="00B0553A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742004A3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B5EE41E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26212F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9._Palindrome_Integers</w:t>
      </w:r>
    </w:p>
    <w:p w14:paraId="177E4CD3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355EBE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246FD8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879791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726443C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214A170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C82384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END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AB4E51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8C658A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lindro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0C441E0B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C414CE3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02F5F7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46EC24F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821154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8396689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D1F5C6D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729A673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3E3765A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lindro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84015D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D91B27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;</w:t>
      </w:r>
    </w:p>
    <w:p w14:paraId="09785A4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/2; i++)</w:t>
      </w:r>
    </w:p>
    <w:p w14:paraId="692BD737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1EC442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put.Length-1-i])</w:t>
      </w:r>
    </w:p>
    <w:p w14:paraId="6FFE761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10050A8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</w:p>
    <w:p w14:paraId="2C70A88B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8FEA06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5B5B98CE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64020282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C270FBE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193AFAF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9C7A73C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B67A0C1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</w:p>
    <w:p w14:paraId="318F04E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6BBBDE6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B71124B" w14:textId="77777777" w:rsidR="009E309F" w:rsidRDefault="009E309F" w:rsidP="009E309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743BB0E" w14:textId="77777777" w:rsidR="009E309F" w:rsidRPr="00247418" w:rsidRDefault="009E309F" w:rsidP="00B0553A">
      <w:pPr>
        <w:rPr>
          <w:noProof/>
        </w:rPr>
      </w:pPr>
    </w:p>
    <w:p w14:paraId="2D9E56C2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5F4B64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5F4B64">
        <w:rPr>
          <w:noProof/>
          <w:highlight w:val="yellow"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F68F256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1DEFA3DC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D6DE2A0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B9BD457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0._Top_Number</w:t>
      </w:r>
    </w:p>
    <w:p w14:paraId="342DDAA2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E294833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0C3B413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EE03E28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BBD44BF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703206A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DFF51DB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26F4261D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F66DB0E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Top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27EEB4F4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BA0BAB4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0273880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Top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)</w:t>
      </w:r>
    </w:p>
    <w:p w14:paraId="6BAF4750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E4FA679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10B244B4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2027194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n;</w:t>
      </w:r>
    </w:p>
    <w:p w14:paraId="52CBF97B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!=0)</w:t>
      </w:r>
    </w:p>
    <w:p w14:paraId="762EBECB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</w:p>
    <w:p w14:paraId="7A5A6D26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n % 10;</w:t>
      </w:r>
    </w:p>
    <w:p w14:paraId="7A1A514C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EADD29C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currentDigit%2!=0)</w:t>
      </w:r>
    </w:p>
    <w:p w14:paraId="4D758A34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 }</w:t>
      </w:r>
    </w:p>
    <w:p w14:paraId="3143DD6F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n /= 10;</w:t>
      </w:r>
    </w:p>
    <w:p w14:paraId="1392BE6C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F9FF991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73622B1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8 == 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)</w:t>
      </w:r>
    </w:p>
    <w:p w14:paraId="32DDB33F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E3254A5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BE63932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A2D2BB8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1F33C16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B54F6C6" w14:textId="77777777" w:rsidR="005F4B64" w:rsidRDefault="005F4B64" w:rsidP="005F4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825B9A9" w14:textId="77777777" w:rsidR="005F4B64" w:rsidRDefault="005F4B64" w:rsidP="00F91B14">
      <w:pPr>
        <w:rPr>
          <w:noProof/>
        </w:rPr>
      </w:pPr>
    </w:p>
    <w:p w14:paraId="61888BB8" w14:textId="77777777" w:rsidR="00BA0611" w:rsidRPr="00B0553A" w:rsidRDefault="00BA0611" w:rsidP="00BA0611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CD1055" w:rsidRDefault="00B0553A" w:rsidP="00B0553A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CD1055">
        <w:rPr>
          <w:noProof/>
          <w:highlight w:val="yellow"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Input</w:t>
      </w:r>
    </w:p>
    <w:p w14:paraId="49DCAA10" w14:textId="74B6EA38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544FBFBC" w:rsidR="00B0553A" w:rsidRPr="00CD1055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127B7D12" w14:textId="2679D2FD" w:rsidR="00CD1055" w:rsidRDefault="00CD1055" w:rsidP="00CD1055">
      <w:pPr>
        <w:spacing w:before="0" w:after="0" w:line="240" w:lineRule="auto"/>
        <w:jc w:val="both"/>
        <w:rPr>
          <w:noProof/>
        </w:rPr>
      </w:pPr>
    </w:p>
    <w:p w14:paraId="2090F49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4043B1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15BD35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1._Array_Manipulator</w:t>
      </w:r>
    </w:p>
    <w:p w14:paraId="1AC6D54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8F081C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DB03EC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D64758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1FDF98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75AE4C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250737E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0F866B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48882F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41548C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F9698B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)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F6E9AA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13096A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</w:p>
    <w:p w14:paraId="1011045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 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7DFB4B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5C241AF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chan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2BF50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163482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38D41F3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 0 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CBF58E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13C2656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val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3B988F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FC9714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0E0BBE6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chang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394812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32BD28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a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337FCE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5ECFEE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1FFCDD5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ax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axEvenOrOddElle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2C3DCD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ax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-1)</w:t>
      </w:r>
    </w:p>
    <w:p w14:paraId="6EFD2C6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</w:p>
    <w:p w14:paraId="019E548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21C729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863E3C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7B25B94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ax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14267B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B90FA0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i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3D564D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C8B6F9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1C43DC2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i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inEvenOrOddElle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260984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i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-1)</w:t>
      </w:r>
    </w:p>
    <w:p w14:paraId="7EBEE82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7CDC426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atch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8ED6D5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787CA4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F67669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i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CD8CC6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425B7B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ir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a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606123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1F6ACC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1F4F9A2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;</w:t>
      </w:r>
    </w:p>
    <w:p w14:paraId="4BDA6D4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59E970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</w:p>
    <w:p w14:paraId="0014D2C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val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9E6804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AD3B37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06984F3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C22F3C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ir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3EEDF2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7DF2B38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venOrOdd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</w:p>
    <w:p w14:paraId="62DF1BC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2438E54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5C09BA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EvenOrOdd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9210F3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nt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4529DB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079F17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</w:p>
    <w:p w14:paraId="5131369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80879A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nt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82FCEF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D24992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</w:p>
    <w:p w14:paraId="10142D7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120B57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chang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EDFBAB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80B597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2675348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796C0AC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index+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40E5A2C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4A247C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20A903A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</w:t>
      </w:r>
    </w:p>
    <w:p w14:paraId="0EFCD28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425C19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077F8B7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315A85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30E7410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</w:t>
      </w:r>
    </w:p>
    <w:p w14:paraId="32B7AC2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B54F80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5BB77B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3ED4FA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axEvenOrOddElle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216544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DACC72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-1;</w:t>
      </w:r>
    </w:p>
    <w:p w14:paraId="2860A09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Min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DFEC6D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521FAA4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3D372A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01E15D5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v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&amp;&amp;currNum%2==0)</w:t>
      </w:r>
    </w:p>
    <w:p w14:paraId="3DC7683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5F5DF0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478C56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08393E4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71634E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49F8745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B93C8B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F887E5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!= 0)</w:t>
      </w:r>
    </w:p>
    <w:p w14:paraId="426358E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856371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E8D18E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2601D10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EBBE0D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78AD6AE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2FEAEEB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2D5CC2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F06124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6F79E9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48B98D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OfMinEvenOrOddElle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A733A5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192B57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-1;</w:t>
      </w:r>
    </w:p>
    <w:p w14:paraId="24493CA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8A7933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FC7EE6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4112F6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525410F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v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== 0)</w:t>
      </w:r>
    </w:p>
    <w:p w14:paraId="7E1B43C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703C25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642910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22C310F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06E8F8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1C84DF9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3081C05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CBD0E2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!= 0)</w:t>
      </w:r>
    </w:p>
    <w:p w14:paraId="7BD465E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E570FD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D075D6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E964DD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736329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1540795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57BE34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CCC2C5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FCDA28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EE0F33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6DFDE4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venOrOdd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55EF3F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6C2A1C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63C50E9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19CE3CC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17FF854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0A8B17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2ADC0D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ECB7C9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F77F5E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820EC7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421D6E3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v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&amp;&amp;currNum%2==0)</w:t>
      </w:r>
    </w:p>
    <w:p w14:paraId="7E1B43D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               </w:t>
      </w:r>
    </w:p>
    <w:p w14:paraId="7707ABC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] 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C57105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319F7D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!= 0)</w:t>
      </w:r>
    </w:p>
    <w:p w14:paraId="064531F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      </w:t>
      </w:r>
    </w:p>
    <w:p w14:paraId="279BBD0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++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CAFBAF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CA5690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0BA373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iz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2E3EE86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D426C7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847C64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EvenOrOddEle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48E82B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A394FB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33B30F6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7762643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arr.Length-1; i &gt;= 0; i--)</w:t>
      </w:r>
    </w:p>
    <w:p w14:paraId="14AB799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165113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D533A8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CF875E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2CFEF51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E1CCC7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1DBF8F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6EEB2DD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v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== 0)</w:t>
      </w:r>
    </w:p>
    <w:p w14:paraId="4F4A729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61AE16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++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045D80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27D539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OrOd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!= 0)</w:t>
      </w:r>
    </w:p>
    <w:p w14:paraId="6CFCB9E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6747FE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++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E5CB58A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5AD2E1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FCD588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iz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3CB2EA2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4C8B7A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33B0B8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B358C1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iz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4D011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5308170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40E27FA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4C48EF7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5172CA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0518D1A5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42F6BA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ified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A41AEC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4DBACBD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A7EA65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 </w:t>
      </w:r>
    </w:p>
    <w:p w14:paraId="37BFABEC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ay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4F335A8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originalArray.Length-1; i &gt;=0; i--)</w:t>
      </w:r>
    </w:p>
    <w:p w14:paraId="00257039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74EF97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i - 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iginal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6BC65F38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43FC6A7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DB4D04F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CA81FCB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nt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8D89853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[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]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8585914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05E458E" w14:textId="77777777" w:rsidR="00CD1055" w:rsidRDefault="00CD1055" w:rsidP="00CD10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A9FF746" w14:textId="77777777" w:rsidR="00CD1055" w:rsidRPr="00B0553A" w:rsidRDefault="00CD1055" w:rsidP="00CD1055">
      <w:pPr>
        <w:spacing w:before="0" w:after="0" w:line="240" w:lineRule="auto"/>
        <w:jc w:val="both"/>
        <w:rPr>
          <w:noProof/>
          <w:lang w:val="bg-BG"/>
        </w:rPr>
      </w:pPr>
    </w:p>
    <w:p w14:paraId="365EB6A4" w14:textId="77777777" w:rsidR="00B0553A" w:rsidRPr="00B0553A" w:rsidRDefault="00B0553A" w:rsidP="00B0553A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F47CA" w14:textId="77777777" w:rsidR="00B32DEE" w:rsidRDefault="00B32DEE" w:rsidP="008068A2">
      <w:pPr>
        <w:spacing w:after="0" w:line="240" w:lineRule="auto"/>
      </w:pPr>
      <w:r>
        <w:separator/>
      </w:r>
    </w:p>
  </w:endnote>
  <w:endnote w:type="continuationSeparator" w:id="0">
    <w:p w14:paraId="0D0AB8B2" w14:textId="77777777" w:rsidR="00B32DEE" w:rsidRDefault="00B32D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F883A" w14:textId="77777777" w:rsidR="00B32DEE" w:rsidRDefault="00B32DEE" w:rsidP="008068A2">
      <w:pPr>
        <w:spacing w:after="0" w:line="240" w:lineRule="auto"/>
      </w:pPr>
      <w:r>
        <w:separator/>
      </w:r>
    </w:p>
  </w:footnote>
  <w:footnote w:type="continuationSeparator" w:id="0">
    <w:p w14:paraId="2DE2F721" w14:textId="77777777" w:rsidR="00B32DEE" w:rsidRDefault="00B32D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050614">
    <w:abstractNumId w:val="2"/>
  </w:num>
  <w:num w:numId="2" w16cid:durableId="1927959972">
    <w:abstractNumId w:val="48"/>
  </w:num>
  <w:num w:numId="3" w16cid:durableId="844125592">
    <w:abstractNumId w:val="12"/>
  </w:num>
  <w:num w:numId="4" w16cid:durableId="1596523851">
    <w:abstractNumId w:val="31"/>
  </w:num>
  <w:num w:numId="5" w16cid:durableId="2094163471">
    <w:abstractNumId w:val="32"/>
  </w:num>
  <w:num w:numId="6" w16cid:durableId="1983078838">
    <w:abstractNumId w:val="38"/>
  </w:num>
  <w:num w:numId="7" w16cid:durableId="736979351">
    <w:abstractNumId w:val="5"/>
  </w:num>
  <w:num w:numId="8" w16cid:durableId="1451241663">
    <w:abstractNumId w:val="10"/>
  </w:num>
  <w:num w:numId="9" w16cid:durableId="378675294">
    <w:abstractNumId w:val="29"/>
  </w:num>
  <w:num w:numId="10" w16cid:durableId="3200137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3542078">
    <w:abstractNumId w:val="6"/>
  </w:num>
  <w:num w:numId="12" w16cid:durableId="604381530">
    <w:abstractNumId w:val="24"/>
  </w:num>
  <w:num w:numId="13" w16cid:durableId="86777863">
    <w:abstractNumId w:val="3"/>
  </w:num>
  <w:num w:numId="14" w16cid:durableId="2062555349">
    <w:abstractNumId w:val="37"/>
  </w:num>
  <w:num w:numId="15" w16cid:durableId="529801954">
    <w:abstractNumId w:val="13"/>
  </w:num>
  <w:num w:numId="16" w16cid:durableId="1567914881">
    <w:abstractNumId w:val="42"/>
  </w:num>
  <w:num w:numId="17" w16cid:durableId="340086225">
    <w:abstractNumId w:val="30"/>
  </w:num>
  <w:num w:numId="18" w16cid:durableId="591166860">
    <w:abstractNumId w:val="46"/>
  </w:num>
  <w:num w:numId="19" w16cid:durableId="545024148">
    <w:abstractNumId w:val="39"/>
  </w:num>
  <w:num w:numId="20" w16cid:durableId="1569537584">
    <w:abstractNumId w:val="22"/>
  </w:num>
  <w:num w:numId="21" w16cid:durableId="1324705130">
    <w:abstractNumId w:val="34"/>
  </w:num>
  <w:num w:numId="22" w16cid:durableId="346563425">
    <w:abstractNumId w:val="15"/>
  </w:num>
  <w:num w:numId="23" w16cid:durableId="1319846768">
    <w:abstractNumId w:val="18"/>
  </w:num>
  <w:num w:numId="24" w16cid:durableId="1413307633">
    <w:abstractNumId w:val="4"/>
  </w:num>
  <w:num w:numId="25" w16cid:durableId="2009677459">
    <w:abstractNumId w:val="9"/>
  </w:num>
  <w:num w:numId="26" w16cid:durableId="1518737591">
    <w:abstractNumId w:val="19"/>
  </w:num>
  <w:num w:numId="27" w16cid:durableId="297076180">
    <w:abstractNumId w:val="41"/>
  </w:num>
  <w:num w:numId="28" w16cid:durableId="1085570344">
    <w:abstractNumId w:val="21"/>
  </w:num>
  <w:num w:numId="29" w16cid:durableId="534738705">
    <w:abstractNumId w:val="45"/>
  </w:num>
  <w:num w:numId="30" w16cid:durableId="1161892843">
    <w:abstractNumId w:val="25"/>
  </w:num>
  <w:num w:numId="31" w16cid:durableId="468978077">
    <w:abstractNumId w:val="14"/>
  </w:num>
  <w:num w:numId="32" w16cid:durableId="551887229">
    <w:abstractNumId w:val="40"/>
  </w:num>
  <w:num w:numId="33" w16cid:durableId="175387816">
    <w:abstractNumId w:val="43"/>
  </w:num>
  <w:num w:numId="34" w16cid:durableId="1735203368">
    <w:abstractNumId w:val="28"/>
  </w:num>
  <w:num w:numId="35" w16cid:durableId="1032071768">
    <w:abstractNumId w:val="44"/>
  </w:num>
  <w:num w:numId="36" w16cid:durableId="397365307">
    <w:abstractNumId w:val="8"/>
  </w:num>
  <w:num w:numId="37" w16cid:durableId="1682926577">
    <w:abstractNumId w:val="26"/>
  </w:num>
  <w:num w:numId="38" w16cid:durableId="631836777">
    <w:abstractNumId w:val="17"/>
  </w:num>
  <w:num w:numId="39" w16cid:durableId="1649241511">
    <w:abstractNumId w:val="33"/>
  </w:num>
  <w:num w:numId="40" w16cid:durableId="1478381873">
    <w:abstractNumId w:val="27"/>
  </w:num>
  <w:num w:numId="41" w16cid:durableId="488793433">
    <w:abstractNumId w:val="36"/>
  </w:num>
  <w:num w:numId="42" w16cid:durableId="1149711287">
    <w:abstractNumId w:val="47"/>
  </w:num>
  <w:num w:numId="43" w16cid:durableId="317273290">
    <w:abstractNumId w:val="7"/>
  </w:num>
  <w:num w:numId="44" w16cid:durableId="455568311">
    <w:abstractNumId w:val="11"/>
  </w:num>
  <w:num w:numId="45" w16cid:durableId="855537391">
    <w:abstractNumId w:val="0"/>
  </w:num>
  <w:num w:numId="46" w16cid:durableId="772752169">
    <w:abstractNumId w:val="1"/>
  </w:num>
  <w:num w:numId="47" w16cid:durableId="1580166419">
    <w:abstractNumId w:val="20"/>
  </w:num>
  <w:num w:numId="48" w16cid:durableId="1590233510">
    <w:abstractNumId w:val="23"/>
  </w:num>
  <w:num w:numId="49" w16cid:durableId="93710046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5A20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06A7D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39C"/>
    <w:rsid w:val="003E6BFB"/>
    <w:rsid w:val="003F1864"/>
    <w:rsid w:val="0041081C"/>
    <w:rsid w:val="00412F52"/>
    <w:rsid w:val="004311CA"/>
    <w:rsid w:val="00436D88"/>
    <w:rsid w:val="00446D0A"/>
    <w:rsid w:val="004614B6"/>
    <w:rsid w:val="0047331A"/>
    <w:rsid w:val="0047640B"/>
    <w:rsid w:val="0047644B"/>
    <w:rsid w:val="00476D4B"/>
    <w:rsid w:val="00491748"/>
    <w:rsid w:val="00496E32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D2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4A1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7D8"/>
    <w:rsid w:val="005E6CC9"/>
    <w:rsid w:val="005F4B64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E50"/>
    <w:rsid w:val="00704432"/>
    <w:rsid w:val="007051DF"/>
    <w:rsid w:val="00724DA4"/>
    <w:rsid w:val="00763912"/>
    <w:rsid w:val="00763A14"/>
    <w:rsid w:val="00774E44"/>
    <w:rsid w:val="00785258"/>
    <w:rsid w:val="00785554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9E309F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32DEE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1055"/>
    <w:rsid w:val="00CD5181"/>
    <w:rsid w:val="00CD7485"/>
    <w:rsid w:val="00CE2360"/>
    <w:rsid w:val="00CE236C"/>
    <w:rsid w:val="00CE728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4EA0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1</Pages>
  <Words>3222</Words>
  <Characters>18372</Characters>
  <Application>Microsoft Office Word</Application>
  <DocSecurity>0</DocSecurity>
  <Lines>153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Exercise</vt:lpstr>
      <vt:lpstr>SoftUni Document</vt:lpstr>
    </vt:vector>
  </TitlesOfParts>
  <Company>SoftUni – https://about.softuni.bg</Company>
  <LinksUpToDate>false</LinksUpToDate>
  <CharactersWithSpaces>2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61</cp:revision>
  <cp:lastPrinted>2015-10-26T22:35:00Z</cp:lastPrinted>
  <dcterms:created xsi:type="dcterms:W3CDTF">2019-11-12T12:29:00Z</dcterms:created>
  <dcterms:modified xsi:type="dcterms:W3CDTF">2022-10-08T13:08:00Z</dcterms:modified>
  <cp:category>programming; education; software engineering; software development</cp:category>
</cp:coreProperties>
</file>